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38EA5" w14:textId="77777777" w:rsidR="00411E0A" w:rsidRPr="00411E0A" w:rsidRDefault="00411E0A" w:rsidP="00411E0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11E0A"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1. Summary of repeated measures ANOVA for effects of forest stand and soil pH treatment on American Toad body mass over the 90-day study perio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0"/>
        <w:gridCol w:w="4685"/>
        <w:gridCol w:w="810"/>
        <w:gridCol w:w="990"/>
        <w:gridCol w:w="985"/>
      </w:tblGrid>
      <w:tr w:rsidR="00411E0A" w:rsidRPr="006B1142" w14:paraId="1BDAC536" w14:textId="77777777" w:rsidTr="00BA30C6">
        <w:trPr>
          <w:trHeight w:hRule="exact" w:val="360"/>
        </w:trPr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C44129" w14:textId="77777777" w:rsidR="00411E0A" w:rsidRPr="006B1142" w:rsidRDefault="00411E0A" w:rsidP="00411E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04870E" w14:textId="77777777" w:rsidR="00411E0A" w:rsidRPr="006B1142" w:rsidRDefault="00411E0A" w:rsidP="00411E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urce of variati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BDF0A9" w14:textId="77777777" w:rsidR="00411E0A" w:rsidRPr="006B1142" w:rsidRDefault="00411E0A" w:rsidP="00411E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D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C675AA" w14:textId="577F054B" w:rsidR="00411E0A" w:rsidRPr="006B1142" w:rsidRDefault="00411E0A" w:rsidP="00411E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9CAE62" w14:textId="3C21D498" w:rsidR="00411E0A" w:rsidRPr="006B1142" w:rsidRDefault="00411E0A" w:rsidP="00411E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</w:t>
            </w:r>
            <w:r w:rsidRPr="006B114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</w:tr>
      <w:tr w:rsidR="00411E0A" w:rsidRPr="006B1142" w14:paraId="26AE562D" w14:textId="77777777" w:rsidTr="00BA30C6">
        <w:trPr>
          <w:trHeight w:hRule="exact" w:val="360"/>
        </w:trPr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CC79C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Between subjects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68232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Forest stan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1A606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F1D85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2.36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064C6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411E0A" w:rsidRPr="006B1142" w14:paraId="7B853474" w14:textId="77777777" w:rsidTr="00BA30C6">
        <w:trPr>
          <w:trHeight w:hRule="exact" w:val="36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</w:tcPr>
          <w:p w14:paraId="092CC3C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5" w:type="dxa"/>
            <w:tcBorders>
              <w:top w:val="nil"/>
              <w:left w:val="nil"/>
              <w:bottom w:val="nil"/>
              <w:right w:val="nil"/>
            </w:tcBorders>
          </w:tcPr>
          <w:p w14:paraId="155EA0E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A50677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99DD8A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3.90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14:paraId="278D871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06</w:t>
            </w:r>
          </w:p>
        </w:tc>
      </w:tr>
      <w:tr w:rsidR="00411E0A" w:rsidRPr="006B1142" w14:paraId="308F8B9C" w14:textId="77777777" w:rsidTr="00BA30C6">
        <w:trPr>
          <w:trHeight w:hRule="exact" w:val="36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</w:tcPr>
          <w:p w14:paraId="403A4CF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Within subjects</w:t>
            </w:r>
          </w:p>
        </w:tc>
        <w:tc>
          <w:tcPr>
            <w:tcW w:w="4685" w:type="dxa"/>
            <w:tcBorders>
              <w:top w:val="nil"/>
              <w:left w:val="nil"/>
              <w:bottom w:val="nil"/>
              <w:right w:val="nil"/>
            </w:tcBorders>
          </w:tcPr>
          <w:p w14:paraId="17A6645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Tim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564063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94F570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24.37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14:paraId="03CB7D3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Cs/>
                <w:sz w:val="24"/>
                <w:szCs w:val="24"/>
              </w:rPr>
              <w:t>&lt;0.001</w:t>
            </w:r>
          </w:p>
        </w:tc>
      </w:tr>
      <w:tr w:rsidR="00411E0A" w:rsidRPr="006B1142" w14:paraId="03475326" w14:textId="77777777" w:rsidTr="00BA30C6">
        <w:trPr>
          <w:trHeight w:hRule="exact" w:val="36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</w:tcPr>
          <w:p w14:paraId="0DEBB75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5" w:type="dxa"/>
            <w:tcBorders>
              <w:top w:val="nil"/>
              <w:left w:val="nil"/>
              <w:bottom w:val="nil"/>
              <w:right w:val="nil"/>
            </w:tcBorders>
          </w:tcPr>
          <w:p w14:paraId="26E54C0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Forest stand x Soil pH treatment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5A1ECE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00A1D4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14:paraId="4F1211F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89</w:t>
            </w:r>
          </w:p>
        </w:tc>
      </w:tr>
      <w:tr w:rsidR="00411E0A" w:rsidRPr="006B1142" w14:paraId="5A6364A4" w14:textId="77777777" w:rsidTr="00BA30C6">
        <w:trPr>
          <w:trHeight w:hRule="exact" w:val="36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</w:tcPr>
          <w:p w14:paraId="624D914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5" w:type="dxa"/>
            <w:tcBorders>
              <w:top w:val="nil"/>
              <w:left w:val="nil"/>
              <w:bottom w:val="nil"/>
              <w:right w:val="nil"/>
            </w:tcBorders>
          </w:tcPr>
          <w:p w14:paraId="54CC0F2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Forest stand x Tim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36EA71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70CAEE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.38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14:paraId="7C9E27A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</w:tr>
      <w:tr w:rsidR="00411E0A" w:rsidRPr="006B1142" w14:paraId="143E99DC" w14:textId="77777777" w:rsidTr="00BA30C6">
        <w:trPr>
          <w:trHeight w:hRule="exact" w:val="36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</w:tcPr>
          <w:p w14:paraId="3218CBE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5" w:type="dxa"/>
            <w:tcBorders>
              <w:top w:val="nil"/>
              <w:left w:val="nil"/>
              <w:bottom w:val="nil"/>
              <w:right w:val="nil"/>
            </w:tcBorders>
          </w:tcPr>
          <w:p w14:paraId="7C53656F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 x Tim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667519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4B1772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.88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14:paraId="0734EB9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</w:tr>
      <w:tr w:rsidR="00411E0A" w:rsidRPr="006B1142" w14:paraId="07416709" w14:textId="77777777" w:rsidTr="00BA30C6">
        <w:trPr>
          <w:trHeight w:hRule="exact" w:val="36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</w:tcPr>
          <w:p w14:paraId="40A1418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5" w:type="dxa"/>
            <w:tcBorders>
              <w:top w:val="nil"/>
              <w:left w:val="nil"/>
              <w:bottom w:val="nil"/>
              <w:right w:val="nil"/>
            </w:tcBorders>
          </w:tcPr>
          <w:p w14:paraId="055B78C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Forest stand x Soil pH treatment x Tim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1359F5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12DE0A3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14:paraId="780F8A8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</w:tr>
      <w:tr w:rsidR="00411E0A" w:rsidRPr="006B1142" w14:paraId="5ED81AC2" w14:textId="77777777" w:rsidTr="00BA30C6">
        <w:trPr>
          <w:trHeight w:hRule="exact" w:val="360"/>
        </w:trPr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1A749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F7F17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F8356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26A1D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1A952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186575" w14:textId="77777777" w:rsidR="006D7E92" w:rsidRDefault="00982933" w:rsidP="00982933">
      <w:pPr>
        <w:spacing w:line="480" w:lineRule="auto"/>
      </w:pPr>
    </w:p>
    <w:sectPr w:rsidR="006D7E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NTWzMLI0NjMwMbVQ0lEKTi0uzszPAykwrAUApvLQBywAAAA="/>
  </w:docVars>
  <w:rsids>
    <w:rsidRoot w:val="00411E0A"/>
    <w:rsid w:val="00187F38"/>
    <w:rsid w:val="002404F9"/>
    <w:rsid w:val="004048B3"/>
    <w:rsid w:val="00411E0A"/>
    <w:rsid w:val="007F2D17"/>
    <w:rsid w:val="00982933"/>
    <w:rsid w:val="00F90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8A115"/>
  <w15:chartTrackingRefBased/>
  <w15:docId w15:val="{9B9E9D26-5C2A-433A-BEBD-5C3AACFE0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E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1E0A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Arial" w:eastAsia="Arial" w:hAnsi="Arial" w:cs="Arial"/>
      <w:color w:val="00000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imitrie</dc:creator>
  <cp:keywords/>
  <dc:description/>
  <cp:lastModifiedBy>David Dimitrie</cp:lastModifiedBy>
  <cp:revision>3</cp:revision>
  <dcterms:created xsi:type="dcterms:W3CDTF">2021-07-21T15:41:00Z</dcterms:created>
  <dcterms:modified xsi:type="dcterms:W3CDTF">2021-07-21T15:43:00Z</dcterms:modified>
</cp:coreProperties>
</file>